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B193BA8" w14:textId="79F2BDE3" w:rsidR="004B5788" w:rsidRDefault="00CE694E" w:rsidP="004B5788">
      <w:r>
        <w:t xml:space="preserve">Practical Exam </w:t>
      </w:r>
      <w:r w:rsidR="004B5788">
        <w:br/>
        <w:t>Subject: WED201c</w:t>
      </w:r>
      <w:r w:rsidR="00410977">
        <w:br/>
        <w:t>Duration: 120 minute</w:t>
      </w:r>
      <w:r w:rsidR="002349E1">
        <w:t>s</w:t>
      </w:r>
    </w:p>
    <w:p w14:paraId="42128D40" w14:textId="77777777" w:rsidR="004B5788" w:rsidRPr="004B5788" w:rsidRDefault="004B5788" w:rsidP="004B5788">
      <w:pPr>
        <w:rPr>
          <w:b/>
        </w:rPr>
      </w:pPr>
      <w:r>
        <w:br/>
      </w:r>
      <w:r w:rsidRPr="004B5788">
        <w:rPr>
          <w:b/>
        </w:rPr>
        <w:t>Objectives:</w:t>
      </w:r>
    </w:p>
    <w:p w14:paraId="5CC19568" w14:textId="0AC6665A" w:rsidR="004B5788" w:rsidRDefault="004B5788" w:rsidP="004B5788">
      <w:r>
        <w:t>1.</w:t>
      </w:r>
      <w:r>
        <w:tab/>
        <w:t xml:space="preserve">Create a </w:t>
      </w:r>
      <w:r w:rsidR="00B9617C">
        <w:t>Cascading S</w:t>
      </w:r>
      <w:r>
        <w:t xml:space="preserve">tyle </w:t>
      </w:r>
      <w:r w:rsidR="00B9617C">
        <w:t>S</w:t>
      </w:r>
      <w:r>
        <w:t>heet</w:t>
      </w:r>
      <w:r w:rsidR="00B9617C">
        <w:t xml:space="preserve"> (CSS)</w:t>
      </w:r>
      <w:r>
        <w:t xml:space="preserve"> and link it to the </w:t>
      </w:r>
      <w:r w:rsidR="00B9617C">
        <w:t>HTML</w:t>
      </w:r>
      <w:r>
        <w:t xml:space="preserve"> files. </w:t>
      </w:r>
      <w:r w:rsidRPr="00AD08A7">
        <w:rPr>
          <w:b/>
        </w:rPr>
        <w:t>(Without changing the html)</w:t>
      </w:r>
    </w:p>
    <w:p w14:paraId="5514456A" w14:textId="018F1CD6" w:rsidR="00374099" w:rsidRDefault="004B5788" w:rsidP="004B5788">
      <w:pPr>
        <w:rPr>
          <w:b/>
        </w:rPr>
      </w:pPr>
      <w:r>
        <w:t>2.</w:t>
      </w:r>
      <w:r>
        <w:tab/>
      </w:r>
      <w:r w:rsidR="00374099">
        <w:t xml:space="preserve">Create a </w:t>
      </w:r>
      <w:proofErr w:type="spellStart"/>
      <w:r w:rsidR="00374099">
        <w:t>javascript</w:t>
      </w:r>
      <w:proofErr w:type="spellEnd"/>
      <w:r w:rsidR="00374099">
        <w:t xml:space="preserve"> file (</w:t>
      </w:r>
      <w:proofErr w:type="spellStart"/>
      <w:r w:rsidR="00374099">
        <w:t>js</w:t>
      </w:r>
      <w:proofErr w:type="spellEnd"/>
      <w:r w:rsidR="00374099">
        <w:t xml:space="preserve">) and link it to the HTML files. </w:t>
      </w:r>
      <w:r w:rsidR="00374099" w:rsidRPr="00AD08A7">
        <w:rPr>
          <w:b/>
        </w:rPr>
        <w:t>(Without changing the html)</w:t>
      </w:r>
    </w:p>
    <w:p w14:paraId="1AB4EA1D" w14:textId="05B7D166" w:rsidR="004B5788" w:rsidRPr="004B5788" w:rsidRDefault="004B5788" w:rsidP="004B5788">
      <w:pPr>
        <w:rPr>
          <w:b/>
        </w:rPr>
      </w:pPr>
      <w:r w:rsidRPr="004B5788">
        <w:rPr>
          <w:b/>
        </w:rPr>
        <w:t>Background:</w:t>
      </w:r>
    </w:p>
    <w:p w14:paraId="29860E16" w14:textId="6A51DCD6" w:rsidR="00143579" w:rsidRDefault="004B5788" w:rsidP="004B5788">
      <w:r>
        <w:t xml:space="preserve">In this practical exam, </w:t>
      </w:r>
      <w:r w:rsidR="00607779">
        <w:t>y</w:t>
      </w:r>
      <w:r w:rsidR="00AD08A7">
        <w:t>ou</w:t>
      </w:r>
      <w:r w:rsidR="00AD08A7" w:rsidRPr="00AD08A7">
        <w:t xml:space="preserve"> are going to use </w:t>
      </w:r>
      <w:r w:rsidR="00607779">
        <w:t xml:space="preserve">some files in </w:t>
      </w:r>
      <w:r w:rsidR="00377273">
        <w:t xml:space="preserve">the </w:t>
      </w:r>
      <w:r w:rsidR="00607779" w:rsidRPr="00E5364A">
        <w:rPr>
          <w:b/>
        </w:rPr>
        <w:t>Resource</w:t>
      </w:r>
      <w:r w:rsidR="00E5364A" w:rsidRPr="00E5364A">
        <w:rPr>
          <w:b/>
        </w:rPr>
        <w:t xml:space="preserve"> folder</w:t>
      </w:r>
      <w:r w:rsidR="00AD08A7">
        <w:t xml:space="preserve"> to finish the exam.</w:t>
      </w:r>
      <w:r w:rsidR="00D9600B">
        <w:t xml:space="preserve"> </w:t>
      </w:r>
    </w:p>
    <w:p w14:paraId="16D73AA3" w14:textId="5882D608" w:rsidR="00D9600B" w:rsidRPr="00D9600B" w:rsidRDefault="00D9600B" w:rsidP="004B5788">
      <w:pPr>
        <w:rPr>
          <w:b/>
        </w:rPr>
      </w:pPr>
      <w:r w:rsidRPr="00D80C86">
        <w:rPr>
          <w:b/>
          <w:highlight w:val="yellow"/>
        </w:rPr>
        <w:t>Before</w:t>
      </w:r>
      <w:r w:rsidRPr="00D9600B">
        <w:rPr>
          <w:b/>
        </w:rPr>
        <w:t xml:space="preserve"> styling </w:t>
      </w:r>
      <w:r w:rsidR="00A82687">
        <w:rPr>
          <w:b/>
        </w:rPr>
        <w:t>portfolio</w:t>
      </w:r>
      <w:r w:rsidRPr="00D9600B">
        <w:rPr>
          <w:b/>
        </w:rPr>
        <w:t>.html page</w:t>
      </w:r>
    </w:p>
    <w:p w14:paraId="32619C89" w14:textId="77777777" w:rsidR="008B6DC8" w:rsidRDefault="00A82687" w:rsidP="00A82687">
      <w:pPr>
        <w:rPr>
          <w:b/>
          <w:highlight w:val="green"/>
        </w:rPr>
      </w:pPr>
      <w:r>
        <w:rPr>
          <w:noProof/>
        </w:rPr>
        <w:drawing>
          <wp:inline distT="0" distB="0" distL="0" distR="0" wp14:anchorId="60FAEC62" wp14:editId="4371B257">
            <wp:extent cx="5142069" cy="3781425"/>
            <wp:effectExtent l="0" t="0" r="1905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49703" cy="378703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7D1ED93" w14:textId="39DB1165" w:rsidR="00D9600B" w:rsidRDefault="00591A83" w:rsidP="00A82687">
      <w:pPr>
        <w:rPr>
          <w:b/>
        </w:rPr>
      </w:pPr>
      <w:r w:rsidRPr="00D80C86">
        <w:rPr>
          <w:b/>
          <w:highlight w:val="green"/>
        </w:rPr>
        <w:lastRenderedPageBreak/>
        <w:t>After</w:t>
      </w:r>
      <w:r w:rsidR="00D9600B" w:rsidRPr="00D9600B">
        <w:rPr>
          <w:b/>
        </w:rPr>
        <w:t xml:space="preserve"> styling </w:t>
      </w:r>
      <w:r w:rsidR="00A82687">
        <w:rPr>
          <w:b/>
        </w:rPr>
        <w:t>portfolio</w:t>
      </w:r>
      <w:r w:rsidR="00D9600B" w:rsidRPr="00D9600B">
        <w:rPr>
          <w:b/>
        </w:rPr>
        <w:t>.html page</w:t>
      </w:r>
      <w:r w:rsidR="00A10B67">
        <w:rPr>
          <w:b/>
        </w:rPr>
        <w:br/>
      </w:r>
      <w:r w:rsidR="0052453C">
        <w:rPr>
          <w:b/>
          <w:noProof/>
        </w:rPr>
        <w:drawing>
          <wp:inline distT="0" distB="0" distL="0" distR="0" wp14:anchorId="24373320" wp14:editId="467A82A9">
            <wp:extent cx="6629400" cy="276606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template 2.png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9400" cy="27660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94021B" w14:textId="3FBE6492" w:rsidR="00A10B67" w:rsidRDefault="00B0199A" w:rsidP="00D9600B">
      <w:pPr>
        <w:rPr>
          <w:b/>
        </w:rPr>
      </w:pPr>
      <w:r w:rsidRPr="00D80C86">
        <w:rPr>
          <w:b/>
          <w:highlight w:val="green"/>
        </w:rPr>
        <w:t>After</w:t>
      </w:r>
      <w:r w:rsidRPr="00D9600B">
        <w:rPr>
          <w:b/>
        </w:rPr>
        <w:t xml:space="preserve"> styling </w:t>
      </w:r>
      <w:r>
        <w:rPr>
          <w:b/>
        </w:rPr>
        <w:t>howtogrow</w:t>
      </w:r>
      <w:r w:rsidRPr="00D9600B">
        <w:rPr>
          <w:b/>
        </w:rPr>
        <w:t>.html page</w:t>
      </w:r>
    </w:p>
    <w:p w14:paraId="06250272" w14:textId="4AC525D3" w:rsidR="00B0199A" w:rsidRDefault="0052453C" w:rsidP="00D9600B">
      <w:pPr>
        <w:rPr>
          <w:b/>
        </w:rPr>
      </w:pPr>
      <w:r>
        <w:rPr>
          <w:b/>
          <w:noProof/>
        </w:rPr>
        <w:drawing>
          <wp:inline distT="0" distB="0" distL="0" distR="0" wp14:anchorId="0848FA81" wp14:editId="3D895917">
            <wp:extent cx="6629400" cy="3727450"/>
            <wp:effectExtent l="0" t="0" r="0" b="635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template 3.pn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9400" cy="3727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D3439A" w14:textId="4DF69456" w:rsidR="001F0882" w:rsidRDefault="001F0882" w:rsidP="00D9600B">
      <w:pPr>
        <w:rPr>
          <w:b/>
        </w:rPr>
      </w:pPr>
      <w:r w:rsidRPr="00D80C86">
        <w:rPr>
          <w:b/>
          <w:highlight w:val="green"/>
        </w:rPr>
        <w:t>After</w:t>
      </w:r>
      <w:r w:rsidRPr="00D9600B">
        <w:rPr>
          <w:b/>
        </w:rPr>
        <w:t xml:space="preserve"> styling </w:t>
      </w:r>
      <w:r>
        <w:rPr>
          <w:b/>
        </w:rPr>
        <w:t>aboutme</w:t>
      </w:r>
      <w:r w:rsidRPr="00D9600B">
        <w:rPr>
          <w:b/>
        </w:rPr>
        <w:t>.html page</w:t>
      </w:r>
    </w:p>
    <w:p w14:paraId="07A58668" w14:textId="2299E360" w:rsidR="001F0882" w:rsidRDefault="009C365A" w:rsidP="00D9600B">
      <w:pPr>
        <w:rPr>
          <w:b/>
        </w:rPr>
      </w:pPr>
      <w:r>
        <w:rPr>
          <w:b/>
          <w:noProof/>
        </w:rPr>
        <w:drawing>
          <wp:inline distT="0" distB="0" distL="0" distR="0" wp14:anchorId="04B49632" wp14:editId="3A7D4649">
            <wp:extent cx="6629400" cy="2105660"/>
            <wp:effectExtent l="0" t="0" r="0" b="889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template 4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9400" cy="21056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08B231" w14:textId="77777777" w:rsidR="00437DD5" w:rsidRDefault="00437DD5" w:rsidP="00D9600B">
      <w:pPr>
        <w:rPr>
          <w:b/>
        </w:rPr>
      </w:pPr>
    </w:p>
    <w:p w14:paraId="7821C09D" w14:textId="77777777" w:rsidR="00AD08A7" w:rsidRPr="00AD08A7" w:rsidRDefault="00A10B67" w:rsidP="004B5788">
      <w:pPr>
        <w:rPr>
          <w:b/>
        </w:rPr>
      </w:pPr>
      <w:r>
        <w:rPr>
          <w:b/>
        </w:rPr>
        <w:t>Requirements:</w:t>
      </w:r>
    </w:p>
    <w:p w14:paraId="41E73C26" w14:textId="2774A68A" w:rsidR="003D0211" w:rsidRPr="00A82687" w:rsidRDefault="00AD08A7" w:rsidP="0052453C">
      <w:pPr>
        <w:pStyle w:val="ListParagraph"/>
        <w:numPr>
          <w:ilvl w:val="0"/>
          <w:numId w:val="1"/>
        </w:numPr>
      </w:pPr>
      <w:r w:rsidRPr="00AD08A7">
        <w:t xml:space="preserve">Create a file called </w:t>
      </w:r>
      <w:r w:rsidR="0052453C" w:rsidRPr="0052453C">
        <w:rPr>
          <w:b/>
        </w:rPr>
        <w:t>portfolio</w:t>
      </w:r>
      <w:r w:rsidRPr="00143579">
        <w:rPr>
          <w:b/>
        </w:rPr>
        <w:t>.css</w:t>
      </w:r>
      <w:r w:rsidR="00143579">
        <w:t xml:space="preserve"> and save it in</w:t>
      </w:r>
      <w:r w:rsidRPr="00AD08A7">
        <w:t xml:space="preserve"> </w:t>
      </w:r>
      <w:r w:rsidR="00377273">
        <w:t xml:space="preserve">a </w:t>
      </w:r>
      <w:r w:rsidR="00143579">
        <w:t xml:space="preserve">given </w:t>
      </w:r>
      <w:r w:rsidR="00607779">
        <w:rPr>
          <w:b/>
        </w:rPr>
        <w:t>Resource</w:t>
      </w:r>
      <w:r w:rsidR="00A82687">
        <w:rPr>
          <w:b/>
        </w:rPr>
        <w:t>/</w:t>
      </w:r>
      <w:proofErr w:type="spellStart"/>
      <w:r w:rsidR="00F0356E">
        <w:rPr>
          <w:b/>
        </w:rPr>
        <w:t>css</w:t>
      </w:r>
      <w:proofErr w:type="spellEnd"/>
      <w:r w:rsidR="00F0356E">
        <w:rPr>
          <w:b/>
        </w:rPr>
        <w:t xml:space="preserve"> folder</w:t>
      </w:r>
      <w:r w:rsidR="00143579" w:rsidRPr="00143579">
        <w:rPr>
          <w:b/>
        </w:rPr>
        <w:t>.</w:t>
      </w:r>
      <w:r w:rsidR="00652E56">
        <w:rPr>
          <w:b/>
        </w:rPr>
        <w:t xml:space="preserve"> </w:t>
      </w:r>
      <w:r w:rsidR="00652E56" w:rsidRPr="00652E56">
        <w:t xml:space="preserve">In this file you can use any </w:t>
      </w:r>
      <w:proofErr w:type="spellStart"/>
      <w:r w:rsidR="00652E56" w:rsidRPr="00652E56">
        <w:t>css</w:t>
      </w:r>
      <w:proofErr w:type="spellEnd"/>
      <w:r w:rsidR="00652E56" w:rsidRPr="00652E56">
        <w:t xml:space="preserve"> properties to style some html pages. </w:t>
      </w:r>
      <w:r w:rsidR="00652E56">
        <w:t>You can view the styled page</w:t>
      </w:r>
      <w:r w:rsidR="00377273">
        <w:t>s</w:t>
      </w:r>
      <w:r w:rsidR="00652E56">
        <w:t xml:space="preserve"> in folder “</w:t>
      </w:r>
      <w:r w:rsidR="00652E56" w:rsidRPr="00143579">
        <w:rPr>
          <w:b/>
        </w:rPr>
        <w:t>Template</w:t>
      </w:r>
      <w:r w:rsidR="00652E56">
        <w:t>”</w:t>
      </w:r>
    </w:p>
    <w:p w14:paraId="618DFE78" w14:textId="3E6DD427" w:rsidR="006502E6" w:rsidRDefault="00A82687" w:rsidP="0052453C">
      <w:pPr>
        <w:pStyle w:val="ListParagraph"/>
        <w:numPr>
          <w:ilvl w:val="0"/>
          <w:numId w:val="1"/>
        </w:numPr>
      </w:pPr>
      <w:r w:rsidRPr="00AD08A7">
        <w:t xml:space="preserve">Create a file called </w:t>
      </w:r>
      <w:r w:rsidR="0052453C" w:rsidRPr="0052453C">
        <w:rPr>
          <w:b/>
        </w:rPr>
        <w:t>portfolio</w:t>
      </w:r>
      <w:r w:rsidRPr="00652E56">
        <w:rPr>
          <w:b/>
        </w:rPr>
        <w:t>.js</w:t>
      </w:r>
      <w:r>
        <w:t xml:space="preserve"> and save it in</w:t>
      </w:r>
      <w:r w:rsidRPr="00AD08A7">
        <w:t xml:space="preserve"> </w:t>
      </w:r>
      <w:r w:rsidR="00377273">
        <w:t xml:space="preserve">a </w:t>
      </w:r>
      <w:r>
        <w:t xml:space="preserve">given </w:t>
      </w:r>
      <w:r w:rsidRPr="00652E56">
        <w:rPr>
          <w:b/>
        </w:rPr>
        <w:t>Resource/</w:t>
      </w:r>
      <w:proofErr w:type="spellStart"/>
      <w:r w:rsidR="00652E56" w:rsidRPr="00652E56">
        <w:rPr>
          <w:b/>
        </w:rPr>
        <w:t>js</w:t>
      </w:r>
      <w:proofErr w:type="spellEnd"/>
      <w:r w:rsidR="00652E56" w:rsidRPr="00652E56">
        <w:rPr>
          <w:b/>
        </w:rPr>
        <w:t xml:space="preserve"> folder</w:t>
      </w:r>
      <w:r w:rsidRPr="00652E56">
        <w:rPr>
          <w:b/>
        </w:rPr>
        <w:t>.</w:t>
      </w:r>
      <w:r w:rsidR="00652E56">
        <w:rPr>
          <w:b/>
        </w:rPr>
        <w:t xml:space="preserve"> </w:t>
      </w:r>
      <w:r w:rsidR="00A61697">
        <w:t xml:space="preserve">In file </w:t>
      </w:r>
      <w:r w:rsidR="005C5BE1" w:rsidRPr="0052453C">
        <w:rPr>
          <w:b/>
        </w:rPr>
        <w:t>portfolio</w:t>
      </w:r>
      <w:r w:rsidR="00A61697" w:rsidRPr="00652E56">
        <w:rPr>
          <w:b/>
        </w:rPr>
        <w:t xml:space="preserve">.js, </w:t>
      </w:r>
      <w:r w:rsidR="00A61697" w:rsidRPr="00A61697">
        <w:t xml:space="preserve">using </w:t>
      </w:r>
      <w:proofErr w:type="spellStart"/>
      <w:r w:rsidR="00A61697" w:rsidRPr="00A61697">
        <w:t>javascript</w:t>
      </w:r>
      <w:proofErr w:type="spellEnd"/>
      <w:r w:rsidR="00A61697" w:rsidRPr="00A61697">
        <w:t xml:space="preserve"> to </w:t>
      </w:r>
      <w:r w:rsidR="00A61697">
        <w:t>create</w:t>
      </w:r>
      <w:r w:rsidR="00A61697" w:rsidRPr="00A61697">
        <w:t xml:space="preserve"> a kind</w:t>
      </w:r>
      <w:r w:rsidR="00A61697">
        <w:t xml:space="preserve"> </w:t>
      </w:r>
      <w:r w:rsidR="00A61697" w:rsidRPr="00A61697">
        <w:t>of photo gallery</w:t>
      </w:r>
      <w:r w:rsidR="009229CB">
        <w:t xml:space="preserve"> and validate a form</w:t>
      </w:r>
      <w:r w:rsidR="00A61697">
        <w:t>.</w:t>
      </w:r>
    </w:p>
    <w:p w14:paraId="15ADAED9" w14:textId="613B76B8" w:rsidR="009229CB" w:rsidRDefault="006502E6" w:rsidP="005C5BE1">
      <w:pPr>
        <w:pStyle w:val="ListParagraph"/>
        <w:numPr>
          <w:ilvl w:val="1"/>
          <w:numId w:val="1"/>
        </w:numPr>
      </w:pPr>
      <w:r>
        <w:t xml:space="preserve">Write a function </w:t>
      </w:r>
      <w:proofErr w:type="spellStart"/>
      <w:r w:rsidR="005C5BE1" w:rsidRPr="005C5BE1">
        <w:rPr>
          <w:b/>
        </w:rPr>
        <w:t>changeImg</w:t>
      </w:r>
      <w:proofErr w:type="spellEnd"/>
      <w:r w:rsidR="005C5BE1" w:rsidRPr="005C5BE1">
        <w:rPr>
          <w:b/>
        </w:rPr>
        <w:t xml:space="preserve"> </w:t>
      </w:r>
      <w:r w:rsidRPr="009229CB">
        <w:rPr>
          <w:b/>
        </w:rPr>
        <w:t>()</w:t>
      </w:r>
      <w:r>
        <w:t xml:space="preserve"> to change </w:t>
      </w:r>
      <w:r w:rsidR="00377273">
        <w:t xml:space="preserve">the </w:t>
      </w:r>
      <w:r>
        <w:t>background</w:t>
      </w:r>
      <w:r w:rsidR="00A61697">
        <w:t xml:space="preserve"> </w:t>
      </w:r>
      <w:r>
        <w:t xml:space="preserve">image of tag </w:t>
      </w:r>
      <w:proofErr w:type="gramStart"/>
      <w:r>
        <w:t>div</w:t>
      </w:r>
      <w:r w:rsidR="009229CB">
        <w:t>(</w:t>
      </w:r>
      <w:proofErr w:type="gramEnd"/>
      <w:r w:rsidR="009229CB">
        <w:t>file portfolio.html)</w:t>
      </w:r>
      <w:r>
        <w:t xml:space="preserve"> when</w:t>
      </w:r>
      <w:r w:rsidR="00A61697" w:rsidRPr="00A61697">
        <w:t xml:space="preserve"> </w:t>
      </w:r>
      <w:r>
        <w:t>y</w:t>
      </w:r>
      <w:r w:rsidR="00A61697">
        <w:t>ou</w:t>
      </w:r>
      <w:r w:rsidR="00A61697" w:rsidRPr="00A61697">
        <w:t xml:space="preserve"> </w:t>
      </w:r>
      <w:r w:rsidR="005C5BE1">
        <w:t>move</w:t>
      </w:r>
      <w:r w:rsidR="00A61697" w:rsidRPr="00A61697">
        <w:t xml:space="preserve"> </w:t>
      </w:r>
      <w:r w:rsidR="003C43F7">
        <w:t>your</w:t>
      </w:r>
      <w:r w:rsidR="00A61697" w:rsidRPr="00A61697">
        <w:t xml:space="preserve"> mouse </w:t>
      </w:r>
      <w:r w:rsidR="00A61697">
        <w:t>on</w:t>
      </w:r>
      <w:r w:rsidR="00A61697" w:rsidRPr="00A61697">
        <w:t xml:space="preserve"> </w:t>
      </w:r>
      <w:r w:rsidR="00025C99">
        <w:t xml:space="preserve">the </w:t>
      </w:r>
      <w:r w:rsidR="00A61697">
        <w:t>small</w:t>
      </w:r>
      <w:r w:rsidR="00A61697" w:rsidRPr="00A61697">
        <w:t xml:space="preserve"> </w:t>
      </w:r>
      <w:r w:rsidR="007A24AB" w:rsidRPr="00A61697">
        <w:t>image</w:t>
      </w:r>
      <w:r w:rsidR="007A24AB">
        <w:t>;</w:t>
      </w:r>
      <w:r w:rsidR="00BD028B">
        <w:t xml:space="preserve"> </w:t>
      </w:r>
      <w:r>
        <w:t>This function has one input parameter</w:t>
      </w:r>
      <w:r w:rsidR="009229CB">
        <w:t xml:space="preserve"> (input parameter is the </w:t>
      </w:r>
      <w:r w:rsidR="005C5BE1">
        <w:t>hovered</w:t>
      </w:r>
      <w:r w:rsidR="009229CB">
        <w:t xml:space="preserve"> small image ). </w:t>
      </w:r>
      <w:r>
        <w:t xml:space="preserve"> </w:t>
      </w:r>
      <w:r w:rsidR="00377273">
        <w:t>This function</w:t>
      </w:r>
      <w:r w:rsidR="00BD028B">
        <w:t xml:space="preserve"> change</w:t>
      </w:r>
      <w:r w:rsidR="007A24AB">
        <w:t>s</w:t>
      </w:r>
      <w:r w:rsidR="00BD028B">
        <w:t xml:space="preserve"> </w:t>
      </w:r>
      <w:r w:rsidR="00A33DF7">
        <w:t>the</w:t>
      </w:r>
      <w:r w:rsidR="00BD028B">
        <w:t xml:space="preserve"> background image </w:t>
      </w:r>
      <w:r w:rsidR="00A33DF7">
        <w:t xml:space="preserve">of the </w:t>
      </w:r>
      <w:proofErr w:type="gramStart"/>
      <w:r w:rsidR="00BD028B">
        <w:t>div</w:t>
      </w:r>
      <w:r w:rsidR="00377273">
        <w:t>(</w:t>
      </w:r>
      <w:proofErr w:type="gramEnd"/>
      <w:r w:rsidR="00377273" w:rsidRPr="00377273">
        <w:t>id="</w:t>
      </w:r>
      <w:r w:rsidR="005C5BE1" w:rsidRPr="005C5BE1">
        <w:t xml:space="preserve"> </w:t>
      </w:r>
      <w:proofErr w:type="spellStart"/>
      <w:r w:rsidR="005C5BE1" w:rsidRPr="005C5BE1">
        <w:t>bigImg</w:t>
      </w:r>
      <w:proofErr w:type="spellEnd"/>
      <w:r w:rsidR="005C5BE1" w:rsidRPr="005C5BE1">
        <w:t xml:space="preserve"> </w:t>
      </w:r>
      <w:r w:rsidR="00377273" w:rsidRPr="00377273">
        <w:t>"</w:t>
      </w:r>
      <w:r w:rsidR="00377273">
        <w:t>)</w:t>
      </w:r>
      <w:r w:rsidR="00BD028B">
        <w:t>.</w:t>
      </w:r>
      <w:r w:rsidR="00A61697" w:rsidRPr="00A61697">
        <w:t xml:space="preserve"> </w:t>
      </w:r>
    </w:p>
    <w:p w14:paraId="1B7E457C" w14:textId="096E38F4" w:rsidR="009229CB" w:rsidRDefault="003C43F7" w:rsidP="00D63EF0">
      <w:pPr>
        <w:pStyle w:val="ListParagraph"/>
        <w:numPr>
          <w:ilvl w:val="1"/>
          <w:numId w:val="1"/>
        </w:numPr>
      </w:pPr>
      <w:r>
        <w:t xml:space="preserve"> </w:t>
      </w:r>
      <w:r w:rsidR="009229CB">
        <w:t xml:space="preserve">Write a function </w:t>
      </w:r>
      <w:r w:rsidR="00D63EF0" w:rsidRPr="00D63EF0">
        <w:rPr>
          <w:b/>
        </w:rPr>
        <w:t xml:space="preserve">check </w:t>
      </w:r>
      <w:r w:rsidR="009229CB" w:rsidRPr="009229CB">
        <w:rPr>
          <w:b/>
        </w:rPr>
        <w:t>()</w:t>
      </w:r>
      <w:r w:rsidR="009229CB">
        <w:t xml:space="preserve"> to validate the form (file aboutme.html) when </w:t>
      </w:r>
      <w:r w:rsidR="00377273">
        <w:t xml:space="preserve">a </w:t>
      </w:r>
      <w:r w:rsidR="009229CB">
        <w:t xml:space="preserve">user clicks the button “send”. </w:t>
      </w:r>
    </w:p>
    <w:p w14:paraId="40129751" w14:textId="597F12DA" w:rsidR="00437DD5" w:rsidRDefault="009F095A" w:rsidP="00437DD5">
      <w:pPr>
        <w:pStyle w:val="ListParagraph"/>
        <w:numPr>
          <w:ilvl w:val="0"/>
          <w:numId w:val="6"/>
        </w:numPr>
      </w:pPr>
      <w:r>
        <w:t>Change the background color of the field</w:t>
      </w:r>
      <w:r w:rsidR="001061CA">
        <w:t xml:space="preserve"> to RED</w:t>
      </w:r>
      <w:r>
        <w:t xml:space="preserve"> if its value is empty.</w:t>
      </w:r>
      <w:r w:rsidR="001061CA">
        <w:t xml:space="preserve"> </w:t>
      </w:r>
    </w:p>
    <w:p w14:paraId="66F33ACF" w14:textId="7619999F" w:rsidR="00437DD5" w:rsidRDefault="000A0828" w:rsidP="00437DD5">
      <w:pPr>
        <w:pStyle w:val="ListParagraph"/>
        <w:numPr>
          <w:ilvl w:val="0"/>
          <w:numId w:val="6"/>
        </w:numPr>
      </w:pPr>
      <w:r>
        <w:t xml:space="preserve">If </w:t>
      </w:r>
      <w:r w:rsidR="009C365A">
        <w:t>email and content</w:t>
      </w:r>
      <w:r w:rsidR="009F095A">
        <w:t xml:space="preserve"> fields are not empty</w:t>
      </w:r>
      <w:r>
        <w:t>, the page shows a message</w:t>
      </w:r>
      <w:r w:rsidR="00EF4671">
        <w:t xml:space="preserve"> that includes email, choice</w:t>
      </w:r>
      <w:r w:rsidR="008B1E17">
        <w:t>, content.</w:t>
      </w:r>
    </w:p>
    <w:p w14:paraId="18040D1B" w14:textId="2443E1EF" w:rsidR="00D80C86" w:rsidRDefault="00437DD5" w:rsidP="00437DD5">
      <w:r>
        <w:t xml:space="preserve"> </w:t>
      </w:r>
      <w:r w:rsidR="00D80C86">
        <w:t>When submit</w:t>
      </w:r>
      <w:r w:rsidR="00377273">
        <w:t>ting</w:t>
      </w:r>
      <w:r w:rsidR="00D80C86">
        <w:t xml:space="preserve"> your result, please submit </w:t>
      </w:r>
      <w:r w:rsidR="00377273">
        <w:t xml:space="preserve">the </w:t>
      </w:r>
      <w:r w:rsidR="00D80C86" w:rsidRPr="00437DD5">
        <w:rPr>
          <w:b/>
          <w:bCs/>
        </w:rPr>
        <w:t xml:space="preserve">whole </w:t>
      </w:r>
      <w:r w:rsidR="006E525C" w:rsidRPr="00437DD5">
        <w:rPr>
          <w:b/>
          <w:bCs/>
        </w:rPr>
        <w:t>folder</w:t>
      </w:r>
      <w:r w:rsidR="006E525C">
        <w:t xml:space="preserve"> includes</w:t>
      </w:r>
      <w:r w:rsidR="00D80C86">
        <w:t xml:space="preserve"> </w:t>
      </w:r>
      <w:r w:rsidR="00D80C86" w:rsidRPr="00437DD5">
        <w:rPr>
          <w:b/>
          <w:bCs/>
        </w:rPr>
        <w:t>all your files and sub-folders</w:t>
      </w:r>
      <w:r w:rsidR="00B9617C" w:rsidRPr="00437DD5">
        <w:rPr>
          <w:b/>
          <w:bCs/>
        </w:rPr>
        <w:t xml:space="preserve"> but not just only CSS file</w:t>
      </w:r>
      <w:r w:rsidR="00E015C0" w:rsidRPr="00437DD5">
        <w:rPr>
          <w:b/>
          <w:bCs/>
        </w:rPr>
        <w:t xml:space="preserve"> and </w:t>
      </w:r>
      <w:proofErr w:type="spellStart"/>
      <w:r w:rsidR="00E015C0" w:rsidRPr="00437DD5">
        <w:rPr>
          <w:b/>
          <w:bCs/>
        </w:rPr>
        <w:t>js</w:t>
      </w:r>
      <w:proofErr w:type="spellEnd"/>
      <w:r w:rsidR="00E015C0" w:rsidRPr="00437DD5">
        <w:rPr>
          <w:b/>
          <w:bCs/>
        </w:rPr>
        <w:t xml:space="preserve"> file</w:t>
      </w:r>
      <w:r w:rsidR="00D80C86">
        <w:t>.</w:t>
      </w:r>
    </w:p>
    <w:p w14:paraId="1C74DF99" w14:textId="77777777" w:rsidR="00E96861" w:rsidRDefault="00E96861" w:rsidP="00437DD5"/>
    <w:p w14:paraId="6AD42CD2" w14:textId="77777777" w:rsidR="004910C0" w:rsidRDefault="008F08EE" w:rsidP="004910C0">
      <w:pPr>
        <w:rPr>
          <w:b/>
        </w:rPr>
      </w:pPr>
      <w:r>
        <w:rPr>
          <w:b/>
        </w:rPr>
        <w:t>Evaluation:</w:t>
      </w:r>
    </w:p>
    <w:p w14:paraId="1BB67708" w14:textId="517518C3" w:rsidR="007A24AB" w:rsidRDefault="007A24AB" w:rsidP="004910C0">
      <w:pPr>
        <w:rPr>
          <w:b/>
        </w:rPr>
      </w:pPr>
      <w:r>
        <w:rPr>
          <w:b/>
        </w:rPr>
        <w:t>CSS: 5 points</w:t>
      </w:r>
    </w:p>
    <w:p w14:paraId="68010CE3" w14:textId="02D7C75E" w:rsidR="00494ED1" w:rsidRDefault="007A24AB" w:rsidP="00494ED1">
      <w:pPr>
        <w:pStyle w:val="ListParagraph"/>
        <w:numPr>
          <w:ilvl w:val="0"/>
          <w:numId w:val="4"/>
        </w:numPr>
      </w:pPr>
      <w:r>
        <w:t>H</w:t>
      </w:r>
      <w:r w:rsidR="00C010B9" w:rsidRPr="00C010B9">
        <w:t>eader, section</w:t>
      </w:r>
      <w:r w:rsidR="008C75CD">
        <w:t>,</w:t>
      </w:r>
      <w:r w:rsidR="00C010B9" w:rsidRPr="00C010B9">
        <w:t xml:space="preserve"> and footer tags </w:t>
      </w:r>
      <w:r>
        <w:t>do not overlap</w:t>
      </w:r>
      <w:r w:rsidR="00C010B9" w:rsidRPr="00C010B9">
        <w:t xml:space="preserve">?            </w:t>
      </w:r>
      <w:r w:rsidR="00C010B9" w:rsidRPr="007A24AB">
        <w:rPr>
          <w:b/>
          <w:highlight w:val="yellow"/>
        </w:rPr>
        <w:t>[</w:t>
      </w:r>
      <w:r w:rsidR="004177D4">
        <w:rPr>
          <w:b/>
          <w:highlight w:val="yellow"/>
        </w:rPr>
        <w:t>0.5</w:t>
      </w:r>
      <w:r w:rsidR="00C010B9" w:rsidRPr="007A24AB">
        <w:rPr>
          <w:b/>
          <w:highlight w:val="yellow"/>
        </w:rPr>
        <w:t>point]</w:t>
      </w:r>
    </w:p>
    <w:p w14:paraId="204D5BAE" w14:textId="780E1750" w:rsidR="00C010B9" w:rsidRPr="009C4F92" w:rsidRDefault="007A24AB" w:rsidP="00494ED1">
      <w:pPr>
        <w:pStyle w:val="ListParagraph"/>
        <w:numPr>
          <w:ilvl w:val="0"/>
          <w:numId w:val="4"/>
        </w:numPr>
      </w:pPr>
      <w:r>
        <w:t>L</w:t>
      </w:r>
      <w:r w:rsidR="00F0356E">
        <w:t xml:space="preserve">inks in </w:t>
      </w:r>
      <w:r w:rsidR="009C4F92">
        <w:t xml:space="preserve">the </w:t>
      </w:r>
      <w:r w:rsidR="00F0356E">
        <w:t xml:space="preserve">header tag </w:t>
      </w:r>
      <w:r>
        <w:t xml:space="preserve">are </w:t>
      </w:r>
      <w:r w:rsidR="003F2AA6">
        <w:t xml:space="preserve">floated to the right </w:t>
      </w:r>
      <w:r w:rsidR="009C4F92">
        <w:t xml:space="preserve">and the bottom </w:t>
      </w:r>
      <w:r w:rsidR="003F2AA6">
        <w:t xml:space="preserve">of its </w:t>
      </w:r>
      <w:proofErr w:type="gramStart"/>
      <w:r w:rsidR="003F2AA6">
        <w:t>container</w:t>
      </w:r>
      <w:r w:rsidR="009C4F92">
        <w:t xml:space="preserve">  </w:t>
      </w:r>
      <w:r w:rsidR="009C4F92" w:rsidRPr="005C7751">
        <w:rPr>
          <w:b/>
        </w:rPr>
        <w:t>[</w:t>
      </w:r>
      <w:proofErr w:type="gramEnd"/>
      <w:r w:rsidR="009C4F92" w:rsidRPr="005C7751">
        <w:rPr>
          <w:b/>
          <w:highlight w:val="yellow"/>
        </w:rPr>
        <w:t>0. 5 point]</w:t>
      </w:r>
      <w:r w:rsidR="009C4F92">
        <w:t xml:space="preserve"> </w:t>
      </w:r>
      <w:r w:rsidR="00F0356E">
        <w:t xml:space="preserve"> and decorated with any </w:t>
      </w:r>
      <w:r w:rsidR="009C4F92">
        <w:t xml:space="preserve">text </w:t>
      </w:r>
      <w:r w:rsidR="00F0356E">
        <w:t>color</w:t>
      </w:r>
      <w:r w:rsidR="009C4F92">
        <w:t>, background- color,</w:t>
      </w:r>
      <w:r w:rsidR="005F5B3D">
        <w:t xml:space="preserve"> none un</w:t>
      </w:r>
      <w:r w:rsidR="003F2AA6">
        <w:t>derline.</w:t>
      </w:r>
      <w:r w:rsidR="005F5B3D">
        <w:t xml:space="preserve"> </w:t>
      </w:r>
      <w:r w:rsidR="005F5B3D" w:rsidRPr="007A24AB">
        <w:rPr>
          <w:b/>
          <w:highlight w:val="green"/>
        </w:rPr>
        <w:t>[0.5 point]</w:t>
      </w:r>
    </w:p>
    <w:p w14:paraId="7C06217E" w14:textId="37E8D8EA" w:rsidR="00304BDA" w:rsidRDefault="00304BDA" w:rsidP="00304BDA">
      <w:pPr>
        <w:pStyle w:val="ListParagraph"/>
        <w:numPr>
          <w:ilvl w:val="0"/>
          <w:numId w:val="4"/>
        </w:numPr>
      </w:pPr>
      <w:r>
        <w:t>Th</w:t>
      </w:r>
      <w:r w:rsidR="00CB3D8C">
        <w:t>e section tag</w:t>
      </w:r>
      <w:r>
        <w:t xml:space="preserve"> (class=”left”)</w:t>
      </w:r>
      <w:r w:rsidR="00CB3D8C">
        <w:t xml:space="preserve"> </w:t>
      </w:r>
      <w:r w:rsidR="007A24AB">
        <w:t xml:space="preserve">is </w:t>
      </w:r>
      <w:r w:rsidR="005F5B3D">
        <w:t xml:space="preserve">aligned to </w:t>
      </w:r>
      <w:r w:rsidR="008C75CD">
        <w:t xml:space="preserve">the </w:t>
      </w:r>
      <w:r w:rsidR="009468A3">
        <w:t>left</w:t>
      </w:r>
      <w:r w:rsidR="005F5B3D">
        <w:t xml:space="preserve"> of its container</w:t>
      </w:r>
      <w:r w:rsidR="00B273B9">
        <w:t xml:space="preserve"> and t</w:t>
      </w:r>
      <w:r>
        <w:t>he section tag (class=”right”) is aligned to the right of its container</w:t>
      </w:r>
      <w:r w:rsidR="00B273B9">
        <w:t xml:space="preserve"> (file portfolio.html)</w:t>
      </w:r>
      <w:r>
        <w:t xml:space="preserve">?  </w:t>
      </w:r>
      <w:r w:rsidRPr="00B273B9">
        <w:rPr>
          <w:b/>
          <w:highlight w:val="yellow"/>
        </w:rPr>
        <w:t>[0.5 point</w:t>
      </w:r>
      <w:r w:rsidRPr="00B273B9">
        <w:rPr>
          <w:b/>
        </w:rPr>
        <w:t>]</w:t>
      </w:r>
    </w:p>
    <w:p w14:paraId="012533D0" w14:textId="4D3244DF" w:rsidR="005F5B3D" w:rsidRDefault="005F5B3D" w:rsidP="00494ED1">
      <w:pPr>
        <w:pStyle w:val="ListParagraph"/>
        <w:numPr>
          <w:ilvl w:val="0"/>
          <w:numId w:val="4"/>
        </w:numPr>
      </w:pPr>
      <w:r>
        <w:t xml:space="preserve"> All small images </w:t>
      </w:r>
      <w:r w:rsidR="00B273B9">
        <w:t xml:space="preserve">do not overlap </w:t>
      </w:r>
      <w:r>
        <w:t xml:space="preserve">and you should keep spacing around them  </w:t>
      </w:r>
      <w:r w:rsidRPr="00117561">
        <w:rPr>
          <w:b/>
        </w:rPr>
        <w:t>[</w:t>
      </w:r>
      <w:r w:rsidR="00B273B9">
        <w:rPr>
          <w:b/>
          <w:highlight w:val="green"/>
        </w:rPr>
        <w:t>0.5</w:t>
      </w:r>
      <w:r w:rsidR="00792617" w:rsidRPr="007A24AB">
        <w:rPr>
          <w:b/>
          <w:highlight w:val="green"/>
        </w:rPr>
        <w:t xml:space="preserve"> </w:t>
      </w:r>
      <w:r w:rsidRPr="007A24AB">
        <w:rPr>
          <w:b/>
          <w:highlight w:val="green"/>
        </w:rPr>
        <w:t>point</w:t>
      </w:r>
      <w:r w:rsidRPr="00117561">
        <w:rPr>
          <w:b/>
        </w:rPr>
        <w:t>]</w:t>
      </w:r>
    </w:p>
    <w:p w14:paraId="4398DAF0" w14:textId="3D480A3B" w:rsidR="005F5B3D" w:rsidRDefault="00B6030B" w:rsidP="00494ED1">
      <w:pPr>
        <w:pStyle w:val="ListParagraph"/>
        <w:numPr>
          <w:ilvl w:val="0"/>
          <w:numId w:val="4"/>
        </w:numPr>
      </w:pPr>
      <w:r>
        <w:t xml:space="preserve"> All texts in </w:t>
      </w:r>
      <w:r w:rsidR="008C75CD">
        <w:t xml:space="preserve">the </w:t>
      </w:r>
      <w:r>
        <w:t xml:space="preserve">footer tag should are styled to look like the sample  </w:t>
      </w:r>
      <w:r w:rsidRPr="00117561">
        <w:rPr>
          <w:b/>
        </w:rPr>
        <w:t>[</w:t>
      </w:r>
      <w:r w:rsidRPr="007A24AB">
        <w:rPr>
          <w:b/>
          <w:highlight w:val="yellow"/>
        </w:rPr>
        <w:t>0.5 point]</w:t>
      </w:r>
    </w:p>
    <w:p w14:paraId="0CDF3856" w14:textId="4C971A3C" w:rsidR="00B0199A" w:rsidRDefault="001213F0" w:rsidP="00494ED1">
      <w:pPr>
        <w:pStyle w:val="ListParagraph"/>
        <w:numPr>
          <w:ilvl w:val="0"/>
          <w:numId w:val="4"/>
        </w:numPr>
      </w:pPr>
      <w:r>
        <w:t xml:space="preserve">All paragraphs </w:t>
      </w:r>
      <w:r w:rsidR="00B0199A">
        <w:t>in section tag in “howtogrow.html” page should be divide</w:t>
      </w:r>
      <w:r w:rsidR="006502E6">
        <w:t>d</w:t>
      </w:r>
      <w:r w:rsidR="00B0199A">
        <w:t xml:space="preserve"> into</w:t>
      </w:r>
      <w:r w:rsidR="00B273B9">
        <w:t xml:space="preserve"> 4</w:t>
      </w:r>
      <w:r w:rsidR="00B0199A">
        <w:t xml:space="preserve"> columns </w:t>
      </w:r>
      <w:r w:rsidR="00440648" w:rsidRPr="005C7751">
        <w:rPr>
          <w:b/>
          <w:highlight w:val="green"/>
        </w:rPr>
        <w:t>[0.5 point]</w:t>
      </w:r>
      <w:r w:rsidR="00440648">
        <w:t xml:space="preserve"> </w:t>
      </w:r>
      <w:r w:rsidR="00EE69B6">
        <w:t xml:space="preserve">and </w:t>
      </w:r>
      <w:r w:rsidR="00440648">
        <w:t xml:space="preserve">these columns </w:t>
      </w:r>
      <w:r w:rsidR="00EE69B6">
        <w:t>are decorated with border properties</w:t>
      </w:r>
      <w:r w:rsidR="00440648">
        <w:t>, aligned to the center</w:t>
      </w:r>
      <w:r w:rsidR="004177D4">
        <w:t xml:space="preserve"> and keep spacing</w:t>
      </w:r>
      <w:r w:rsidR="003A3D7E">
        <w:t xml:space="preserve"> around them</w:t>
      </w:r>
      <w:r w:rsidR="003A3D7E" w:rsidRPr="005C7751">
        <w:rPr>
          <w:b/>
          <w:highlight w:val="yellow"/>
        </w:rPr>
        <w:t>[0.5 point]</w:t>
      </w:r>
    </w:p>
    <w:p w14:paraId="111ADB8C" w14:textId="57BDF018" w:rsidR="009C4F92" w:rsidRDefault="004177D4" w:rsidP="00494ED1">
      <w:pPr>
        <w:pStyle w:val="ListParagraph"/>
        <w:numPr>
          <w:ilvl w:val="0"/>
          <w:numId w:val="4"/>
        </w:numPr>
      </w:pPr>
      <w:r>
        <w:t xml:space="preserve">When you move your mouse on the p tag in “howtogrow.html”, </w:t>
      </w:r>
      <w:r w:rsidRPr="009614DB">
        <w:t xml:space="preserve">text-color </w:t>
      </w:r>
      <w:r>
        <w:t>of this p tag will is changed to another color</w:t>
      </w:r>
      <w:r w:rsidR="009614DB">
        <w:t xml:space="preserve"> (using CSS, not </w:t>
      </w:r>
      <w:proofErr w:type="spellStart"/>
      <w:r w:rsidR="009614DB">
        <w:t>javascript</w:t>
      </w:r>
      <w:proofErr w:type="spellEnd"/>
      <w:r w:rsidR="009614DB">
        <w:t>)</w:t>
      </w:r>
      <w:r>
        <w:t xml:space="preserve"> </w:t>
      </w:r>
      <w:r w:rsidRPr="005C7751">
        <w:rPr>
          <w:b/>
          <w:highlight w:val="green"/>
        </w:rPr>
        <w:t>[1 point]</w:t>
      </w:r>
      <w:r w:rsidR="009614DB">
        <w:rPr>
          <w:b/>
        </w:rPr>
        <w:t xml:space="preserve"> </w:t>
      </w:r>
    </w:p>
    <w:p w14:paraId="5658B00F" w14:textId="65FCB750" w:rsidR="00B0199A" w:rsidRPr="007A24AB" w:rsidRDefault="00B0199A" w:rsidP="009C4F92">
      <w:pPr>
        <w:pStyle w:val="ListParagraph"/>
      </w:pPr>
    </w:p>
    <w:p w14:paraId="7196F5C6" w14:textId="08923D93" w:rsidR="007A24AB" w:rsidRDefault="007A24AB" w:rsidP="007A24AB">
      <w:pPr>
        <w:pStyle w:val="ListParagraph"/>
        <w:ind w:left="0"/>
      </w:pPr>
      <w:r>
        <w:rPr>
          <w:b/>
        </w:rPr>
        <w:t>Java script: 5 points</w:t>
      </w:r>
    </w:p>
    <w:p w14:paraId="1F75CE55" w14:textId="5E641B11" w:rsidR="008B6DC8" w:rsidRPr="009F095A" w:rsidRDefault="009F095A" w:rsidP="00494ED1">
      <w:pPr>
        <w:pStyle w:val="ListParagraph"/>
        <w:numPr>
          <w:ilvl w:val="0"/>
          <w:numId w:val="4"/>
        </w:numPr>
      </w:pPr>
      <w:r>
        <w:t xml:space="preserve">The function </w:t>
      </w:r>
      <w:proofErr w:type="spellStart"/>
      <w:r w:rsidRPr="005C5BE1">
        <w:rPr>
          <w:b/>
        </w:rPr>
        <w:t>changeImg</w:t>
      </w:r>
      <w:proofErr w:type="spellEnd"/>
      <w:r>
        <w:rPr>
          <w:b/>
        </w:rPr>
        <w:t xml:space="preserve"> </w:t>
      </w:r>
      <w:r w:rsidRPr="009F095A">
        <w:t>is correctly</w:t>
      </w:r>
      <w:r>
        <w:t xml:space="preserve"> </w:t>
      </w:r>
      <w:r w:rsidR="005E6721" w:rsidRPr="00117561">
        <w:rPr>
          <w:b/>
        </w:rPr>
        <w:t>[</w:t>
      </w:r>
      <w:r w:rsidR="001F6E68">
        <w:rPr>
          <w:b/>
          <w:highlight w:val="yellow"/>
        </w:rPr>
        <w:t>2</w:t>
      </w:r>
      <w:r w:rsidR="005E6721" w:rsidRPr="007A24AB">
        <w:rPr>
          <w:b/>
          <w:highlight w:val="yellow"/>
        </w:rPr>
        <w:t xml:space="preserve"> points]</w:t>
      </w:r>
    </w:p>
    <w:p w14:paraId="7A19D73D" w14:textId="3F4FF877" w:rsidR="009F095A" w:rsidRDefault="009F095A" w:rsidP="00494ED1">
      <w:pPr>
        <w:pStyle w:val="ListParagraph"/>
        <w:numPr>
          <w:ilvl w:val="0"/>
          <w:numId w:val="4"/>
        </w:numPr>
      </w:pPr>
      <w:r w:rsidRPr="009F095A">
        <w:t xml:space="preserve">The function </w:t>
      </w:r>
      <w:r>
        <w:rPr>
          <w:b/>
        </w:rPr>
        <w:t>check()</w:t>
      </w:r>
    </w:p>
    <w:p w14:paraId="54B35E1A" w14:textId="5D04EB02" w:rsidR="00F71F87" w:rsidRDefault="00F71F87" w:rsidP="00F71F87">
      <w:pPr>
        <w:pStyle w:val="ListParagraph"/>
        <w:numPr>
          <w:ilvl w:val="1"/>
          <w:numId w:val="4"/>
        </w:numPr>
      </w:pPr>
      <w:r>
        <w:t xml:space="preserve">Change the background color of the field </w:t>
      </w:r>
      <w:r w:rsidR="006E7C80">
        <w:t xml:space="preserve">to “RED” </w:t>
      </w:r>
      <w:r>
        <w:t>if its value is empty.</w:t>
      </w:r>
      <w:r w:rsidR="006E7C80">
        <w:t xml:space="preserve"> </w:t>
      </w:r>
      <w:r w:rsidR="006E7C80" w:rsidRPr="006E7C80">
        <w:rPr>
          <w:highlight w:val="green"/>
        </w:rPr>
        <w:t>[1 point]</w:t>
      </w:r>
      <w:r w:rsidR="006E7C80">
        <w:t xml:space="preserve"> </w:t>
      </w:r>
      <w:r w:rsidR="00FD0463">
        <w:t xml:space="preserve"> (only evaluate on email and content)</w:t>
      </w:r>
    </w:p>
    <w:p w14:paraId="01BA6E01" w14:textId="7E047C6F" w:rsidR="009C365A" w:rsidRDefault="00EF4671" w:rsidP="009C365A">
      <w:pPr>
        <w:pStyle w:val="ListParagraph"/>
        <w:ind w:left="1440"/>
      </w:pPr>
      <w:r>
        <w:rPr>
          <w:noProof/>
        </w:rPr>
        <w:drawing>
          <wp:inline distT="0" distB="0" distL="0" distR="0" wp14:anchorId="32006E7B" wp14:editId="74651729">
            <wp:extent cx="2457450" cy="2028825"/>
            <wp:effectExtent l="19050" t="19050" r="19050" b="2857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57450" cy="2028825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92D050"/>
                      </a:solidFill>
                    </a:ln>
                  </pic:spPr>
                </pic:pic>
              </a:graphicData>
            </a:graphic>
          </wp:inline>
        </w:drawing>
      </w:r>
    </w:p>
    <w:p w14:paraId="10BA4B9F" w14:textId="737A0ED1" w:rsidR="00F71F87" w:rsidRDefault="00F71F87" w:rsidP="00F71F87">
      <w:pPr>
        <w:pStyle w:val="ListParagraph"/>
        <w:numPr>
          <w:ilvl w:val="1"/>
          <w:numId w:val="4"/>
        </w:numPr>
      </w:pPr>
      <w:r>
        <w:t xml:space="preserve">If </w:t>
      </w:r>
      <w:r w:rsidR="009C365A">
        <w:t>email and content fields</w:t>
      </w:r>
      <w:r>
        <w:t xml:space="preserve"> are not empty, the page shows a message that includes email, </w:t>
      </w:r>
      <w:proofErr w:type="gramStart"/>
      <w:r>
        <w:t>content</w:t>
      </w:r>
      <w:r w:rsidR="006E7C80">
        <w:t xml:space="preserve">  </w:t>
      </w:r>
      <w:r w:rsidR="006E7C80" w:rsidRPr="006E7C80">
        <w:rPr>
          <w:highlight w:val="green"/>
        </w:rPr>
        <w:t>[</w:t>
      </w:r>
      <w:proofErr w:type="gramEnd"/>
      <w:r w:rsidR="006E7C80" w:rsidRPr="006E7C80">
        <w:rPr>
          <w:highlight w:val="green"/>
        </w:rPr>
        <w:t>1 point</w:t>
      </w:r>
      <w:r w:rsidR="006E7C80">
        <w:t>]</w:t>
      </w:r>
      <w:r w:rsidR="009C365A">
        <w:t>,</w:t>
      </w:r>
      <w:r w:rsidR="006E7C80">
        <w:t xml:space="preserve"> and choice </w:t>
      </w:r>
      <w:r w:rsidR="006E7C80" w:rsidRPr="006E7C80">
        <w:rPr>
          <w:highlight w:val="green"/>
        </w:rPr>
        <w:t>[1 point]</w:t>
      </w:r>
      <w:r>
        <w:t xml:space="preserve">. </w:t>
      </w:r>
    </w:p>
    <w:p w14:paraId="7C99897D" w14:textId="3C731A64" w:rsidR="00F71F87" w:rsidRDefault="006E7C80" w:rsidP="00F71F87">
      <w:pPr>
        <w:pStyle w:val="ListParagraph"/>
        <w:ind w:left="1440"/>
      </w:pPr>
      <w:r>
        <w:t xml:space="preserve">    </w:t>
      </w:r>
      <w:r w:rsidR="00A03AA4">
        <w:rPr>
          <w:noProof/>
        </w:rPr>
        <w:drawing>
          <wp:inline distT="0" distB="0" distL="0" distR="0" wp14:anchorId="721E7E3F" wp14:editId="4D3ABBC9">
            <wp:extent cx="4738321" cy="2124075"/>
            <wp:effectExtent l="19050" t="19050" r="24765" b="952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38321" cy="2124075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92D050"/>
                      </a:solidFill>
                    </a:ln>
                  </pic:spPr>
                </pic:pic>
              </a:graphicData>
            </a:graphic>
          </wp:inline>
        </w:drawing>
      </w:r>
    </w:p>
    <w:p w14:paraId="00774E7C" w14:textId="69AF5970" w:rsidR="007A24AB" w:rsidRPr="00C010B9" w:rsidRDefault="007A24AB" w:rsidP="00F71F87">
      <w:pPr>
        <w:pStyle w:val="ListParagraph"/>
        <w:ind w:left="1440"/>
      </w:pPr>
    </w:p>
    <w:p w14:paraId="6912BD82" w14:textId="77777777" w:rsidR="00E55198" w:rsidRPr="00E55198" w:rsidRDefault="00E55198" w:rsidP="00E55198">
      <w:pPr>
        <w:ind w:left="360"/>
        <w:rPr>
          <w:b/>
        </w:rPr>
      </w:pPr>
      <w:r w:rsidRPr="00E55198">
        <w:rPr>
          <w:b/>
        </w:rPr>
        <w:t>Total: 10 points</w:t>
      </w:r>
    </w:p>
    <w:p w14:paraId="0EFD23FC" w14:textId="4B9BF1CF" w:rsidR="0030294B" w:rsidRPr="00F3656C" w:rsidRDefault="00996909" w:rsidP="00B66E31">
      <w:pPr>
        <w:pStyle w:val="ListParagraph"/>
        <w:rPr>
          <w:b/>
        </w:rPr>
      </w:pPr>
      <w:r>
        <w:rPr>
          <w:b/>
        </w:rPr>
        <w:t xml:space="preserve">                                  </w:t>
      </w:r>
      <w:r w:rsidR="0030294B" w:rsidRPr="00F3656C">
        <w:rPr>
          <w:b/>
        </w:rPr>
        <w:t xml:space="preserve">(Students </w:t>
      </w:r>
      <w:r w:rsidR="0030294B">
        <w:rPr>
          <w:b/>
        </w:rPr>
        <w:t>do not change the path of all files in Resource folder</w:t>
      </w:r>
      <w:r w:rsidR="0030294B" w:rsidRPr="00F3656C">
        <w:rPr>
          <w:b/>
        </w:rPr>
        <w:t>)</w:t>
      </w:r>
    </w:p>
    <w:p w14:paraId="205A2269" w14:textId="77777777" w:rsidR="006C7907" w:rsidRDefault="006C7907" w:rsidP="006C7907">
      <w:pPr>
        <w:pStyle w:val="ListParagraph"/>
        <w:jc w:val="center"/>
      </w:pPr>
    </w:p>
    <w:p w14:paraId="00750089" w14:textId="7272C91F" w:rsidR="00D26A50" w:rsidRDefault="006C7907" w:rsidP="009B1313">
      <w:pPr>
        <w:pStyle w:val="ListParagraph"/>
        <w:jc w:val="center"/>
      </w:pPr>
      <w:r w:rsidRPr="000257E3">
        <w:rPr>
          <w:sz w:val="26"/>
          <w:szCs w:val="26"/>
        </w:rPr>
        <w:t xml:space="preserve">The </w:t>
      </w:r>
      <w:r w:rsidR="000257E3">
        <w:rPr>
          <w:sz w:val="26"/>
          <w:szCs w:val="26"/>
        </w:rPr>
        <w:t>E</w:t>
      </w:r>
      <w:r w:rsidRPr="000257E3">
        <w:rPr>
          <w:sz w:val="26"/>
          <w:szCs w:val="26"/>
        </w:rPr>
        <w:t>nd</w:t>
      </w:r>
    </w:p>
    <w:sectPr w:rsidR="00D26A50" w:rsidSect="00374099">
      <w:pgSz w:w="12240" w:h="15840"/>
      <w:pgMar w:top="1440" w:right="36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6E16E4D"/>
    <w:multiLevelType w:val="multilevel"/>
    <w:tmpl w:val="DF00C730"/>
    <w:lvl w:ilvl="0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44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25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324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432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50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612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68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7560" w:hanging="1440"/>
      </w:pPr>
      <w:rPr>
        <w:rFonts w:hint="default"/>
      </w:rPr>
    </w:lvl>
  </w:abstractNum>
  <w:abstractNum w:abstractNumId="1" w15:restartNumberingAfterBreak="0">
    <w:nsid w:val="27146B68"/>
    <w:multiLevelType w:val="hybridMultilevel"/>
    <w:tmpl w:val="4700462E"/>
    <w:lvl w:ilvl="0" w:tplc="3684B99C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1C05CB6"/>
    <w:multiLevelType w:val="hybridMultilevel"/>
    <w:tmpl w:val="A838DD7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F900468"/>
    <w:multiLevelType w:val="hybridMultilevel"/>
    <w:tmpl w:val="E8629A6C"/>
    <w:lvl w:ilvl="0" w:tplc="BF187D22">
      <w:start w:val="2"/>
      <w:numFmt w:val="bullet"/>
      <w:lvlText w:val="-"/>
      <w:lvlJc w:val="left"/>
      <w:pPr>
        <w:ind w:left="1995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271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43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15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87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59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31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03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755" w:hanging="360"/>
      </w:pPr>
      <w:rPr>
        <w:rFonts w:ascii="Wingdings" w:hAnsi="Wingdings" w:hint="default"/>
      </w:rPr>
    </w:lvl>
  </w:abstractNum>
  <w:abstractNum w:abstractNumId="4" w15:restartNumberingAfterBreak="0">
    <w:nsid w:val="5E3C5F88"/>
    <w:multiLevelType w:val="hybridMultilevel"/>
    <w:tmpl w:val="D682C7B8"/>
    <w:lvl w:ilvl="0" w:tplc="F09646D6">
      <w:start w:val="2"/>
      <w:numFmt w:val="bullet"/>
      <w:lvlText w:val="-"/>
      <w:lvlJc w:val="left"/>
      <w:pPr>
        <w:ind w:left="180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5" w15:restartNumberingAfterBreak="0">
    <w:nsid w:val="6CAE1A10"/>
    <w:multiLevelType w:val="hybridMultilevel"/>
    <w:tmpl w:val="0A56041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5"/>
  </w:num>
  <w:num w:numId="5">
    <w:abstractNumId w:val="3"/>
  </w:num>
  <w:num w:numId="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KwNDexsDC3MDY1NjNU0lEKTi0uzszPAykwrgUABtMjLSwAAAA="/>
  </w:docVars>
  <w:rsids>
    <w:rsidRoot w:val="004B5788"/>
    <w:rsid w:val="000257E3"/>
    <w:rsid w:val="00025C99"/>
    <w:rsid w:val="000635C0"/>
    <w:rsid w:val="00095C07"/>
    <w:rsid w:val="000A0828"/>
    <w:rsid w:val="000C2B37"/>
    <w:rsid w:val="000D7CCD"/>
    <w:rsid w:val="001061CA"/>
    <w:rsid w:val="00117561"/>
    <w:rsid w:val="001213F0"/>
    <w:rsid w:val="00143579"/>
    <w:rsid w:val="0019115B"/>
    <w:rsid w:val="001F0882"/>
    <w:rsid w:val="001F6E68"/>
    <w:rsid w:val="002349E1"/>
    <w:rsid w:val="00262118"/>
    <w:rsid w:val="002B2110"/>
    <w:rsid w:val="002B341E"/>
    <w:rsid w:val="0030294B"/>
    <w:rsid w:val="00304BDA"/>
    <w:rsid w:val="00307E35"/>
    <w:rsid w:val="003161D0"/>
    <w:rsid w:val="00320426"/>
    <w:rsid w:val="003600F3"/>
    <w:rsid w:val="003727CA"/>
    <w:rsid w:val="00374099"/>
    <w:rsid w:val="00377273"/>
    <w:rsid w:val="003A3D7E"/>
    <w:rsid w:val="003C43F7"/>
    <w:rsid w:val="003D0211"/>
    <w:rsid w:val="003D5DA7"/>
    <w:rsid w:val="003E1FB9"/>
    <w:rsid w:val="003F2AA6"/>
    <w:rsid w:val="00410977"/>
    <w:rsid w:val="004177D4"/>
    <w:rsid w:val="00431BE2"/>
    <w:rsid w:val="00437DD5"/>
    <w:rsid w:val="00440648"/>
    <w:rsid w:val="00463EEE"/>
    <w:rsid w:val="004910C0"/>
    <w:rsid w:val="00494ED1"/>
    <w:rsid w:val="004B5788"/>
    <w:rsid w:val="004C4655"/>
    <w:rsid w:val="004C78D5"/>
    <w:rsid w:val="004D3571"/>
    <w:rsid w:val="004E68DB"/>
    <w:rsid w:val="00515E0E"/>
    <w:rsid w:val="0052453C"/>
    <w:rsid w:val="00591A83"/>
    <w:rsid w:val="005C5BE1"/>
    <w:rsid w:val="005C6DA1"/>
    <w:rsid w:val="005C7751"/>
    <w:rsid w:val="005D1B0F"/>
    <w:rsid w:val="005E6721"/>
    <w:rsid w:val="005F5B3D"/>
    <w:rsid w:val="00607779"/>
    <w:rsid w:val="006502E6"/>
    <w:rsid w:val="00652E56"/>
    <w:rsid w:val="00665D1D"/>
    <w:rsid w:val="00692C50"/>
    <w:rsid w:val="006C7907"/>
    <w:rsid w:val="006D16D0"/>
    <w:rsid w:val="006E525C"/>
    <w:rsid w:val="006E7C80"/>
    <w:rsid w:val="00717C65"/>
    <w:rsid w:val="00726860"/>
    <w:rsid w:val="00737944"/>
    <w:rsid w:val="00741A67"/>
    <w:rsid w:val="00741BD5"/>
    <w:rsid w:val="007524C8"/>
    <w:rsid w:val="00766903"/>
    <w:rsid w:val="00792617"/>
    <w:rsid w:val="007A24AB"/>
    <w:rsid w:val="00842848"/>
    <w:rsid w:val="0084546E"/>
    <w:rsid w:val="0086781E"/>
    <w:rsid w:val="008764A1"/>
    <w:rsid w:val="008B1E17"/>
    <w:rsid w:val="008B6DC8"/>
    <w:rsid w:val="008C75CD"/>
    <w:rsid w:val="008F08EE"/>
    <w:rsid w:val="008F7F28"/>
    <w:rsid w:val="009049DB"/>
    <w:rsid w:val="009075EF"/>
    <w:rsid w:val="009212DA"/>
    <w:rsid w:val="009229CB"/>
    <w:rsid w:val="009468A3"/>
    <w:rsid w:val="009614DB"/>
    <w:rsid w:val="00992A62"/>
    <w:rsid w:val="00996909"/>
    <w:rsid w:val="009A0192"/>
    <w:rsid w:val="009B1313"/>
    <w:rsid w:val="009C365A"/>
    <w:rsid w:val="009C4F92"/>
    <w:rsid w:val="009F095A"/>
    <w:rsid w:val="00A03AA4"/>
    <w:rsid w:val="00A10B67"/>
    <w:rsid w:val="00A115DE"/>
    <w:rsid w:val="00A254AD"/>
    <w:rsid w:val="00A2760B"/>
    <w:rsid w:val="00A33DF7"/>
    <w:rsid w:val="00A510C7"/>
    <w:rsid w:val="00A61697"/>
    <w:rsid w:val="00A812E9"/>
    <w:rsid w:val="00A82687"/>
    <w:rsid w:val="00A86DE7"/>
    <w:rsid w:val="00AD08A7"/>
    <w:rsid w:val="00AE3DCE"/>
    <w:rsid w:val="00B0199A"/>
    <w:rsid w:val="00B273B9"/>
    <w:rsid w:val="00B45B75"/>
    <w:rsid w:val="00B6030B"/>
    <w:rsid w:val="00B66E31"/>
    <w:rsid w:val="00B9617C"/>
    <w:rsid w:val="00BA06A8"/>
    <w:rsid w:val="00BD028B"/>
    <w:rsid w:val="00BD6A0F"/>
    <w:rsid w:val="00BD7A67"/>
    <w:rsid w:val="00C010B9"/>
    <w:rsid w:val="00C17C29"/>
    <w:rsid w:val="00C22EEA"/>
    <w:rsid w:val="00C359C7"/>
    <w:rsid w:val="00C644B7"/>
    <w:rsid w:val="00C645A9"/>
    <w:rsid w:val="00CB3D8C"/>
    <w:rsid w:val="00CE694E"/>
    <w:rsid w:val="00CE69AF"/>
    <w:rsid w:val="00D10A85"/>
    <w:rsid w:val="00D26A50"/>
    <w:rsid w:val="00D52A17"/>
    <w:rsid w:val="00D63EF0"/>
    <w:rsid w:val="00D80C86"/>
    <w:rsid w:val="00D9600B"/>
    <w:rsid w:val="00DD5FF2"/>
    <w:rsid w:val="00E015C0"/>
    <w:rsid w:val="00E21509"/>
    <w:rsid w:val="00E5364A"/>
    <w:rsid w:val="00E55198"/>
    <w:rsid w:val="00E96861"/>
    <w:rsid w:val="00EA6C7F"/>
    <w:rsid w:val="00EE69B6"/>
    <w:rsid w:val="00EF4671"/>
    <w:rsid w:val="00F0356E"/>
    <w:rsid w:val="00F52769"/>
    <w:rsid w:val="00F71F87"/>
    <w:rsid w:val="00F76E0F"/>
    <w:rsid w:val="00F775C6"/>
    <w:rsid w:val="00FA20E2"/>
    <w:rsid w:val="00FC232F"/>
    <w:rsid w:val="00FD04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C3D69D3"/>
  <w15:docId w15:val="{C49AB37E-8121-4092-B21E-9AD4F2D9F6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D08A7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D9600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9600B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fontTable" Target="fontTable.xml"/><Relationship Id="rId5" Type="http://schemas.openxmlformats.org/officeDocument/2006/relationships/image" Target="media/image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83</TotalTime>
  <Pages>4</Pages>
  <Words>463</Words>
  <Characters>2641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30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</dc:creator>
  <cp:lastModifiedBy>Bui Ngoc Anh</cp:lastModifiedBy>
  <cp:revision>81</cp:revision>
  <dcterms:created xsi:type="dcterms:W3CDTF">2019-12-23T09:59:00Z</dcterms:created>
  <dcterms:modified xsi:type="dcterms:W3CDTF">2020-05-10T10:49:00Z</dcterms:modified>
</cp:coreProperties>
</file>